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E19CA" w14:textId="77777777" w:rsidR="00CB08F0" w:rsidRDefault="00CB08F0" w:rsidP="00CB08F0">
      <w:pPr>
        <w:spacing w:line="240" w:lineRule="auto"/>
        <w:ind w:left="5529"/>
        <w:rPr>
          <w:sz w:val="24"/>
          <w:szCs w:val="24"/>
        </w:rPr>
      </w:pPr>
      <w:r>
        <w:rPr>
          <w:sz w:val="24"/>
          <w:szCs w:val="24"/>
        </w:rPr>
        <w:t>УТВЕРЖДАЮ</w:t>
      </w:r>
    </w:p>
    <w:p w14:paraId="2260302E" w14:textId="77777777" w:rsidR="00CB08F0" w:rsidRPr="00CB08F0" w:rsidRDefault="00CB08F0" w:rsidP="00CB08F0">
      <w:pPr>
        <w:spacing w:line="240" w:lineRule="auto"/>
        <w:ind w:left="5529"/>
        <w:rPr>
          <w:rFonts w:ascii="Times New Roman" w:hAnsi="Times New Roman" w:cs="Times New Roman"/>
          <w:sz w:val="24"/>
          <w:szCs w:val="24"/>
        </w:rPr>
      </w:pPr>
      <w:r w:rsidRPr="00CB08F0">
        <w:rPr>
          <w:rFonts w:ascii="Times New Roman" w:hAnsi="Times New Roman" w:cs="Times New Roman"/>
          <w:sz w:val="24"/>
          <w:szCs w:val="24"/>
        </w:rPr>
        <w:t>Директор СПБ ГБ ПОУ «Радиотехнический колледж»</w:t>
      </w:r>
    </w:p>
    <w:p w14:paraId="5F25075C" w14:textId="77777777" w:rsidR="00CB08F0" w:rsidRPr="00CB08F0" w:rsidRDefault="00CB08F0" w:rsidP="00CB08F0">
      <w:pPr>
        <w:spacing w:line="240" w:lineRule="auto"/>
        <w:ind w:left="5529"/>
        <w:rPr>
          <w:rFonts w:ascii="Times New Roman" w:hAnsi="Times New Roman" w:cs="Times New Roman"/>
          <w:sz w:val="24"/>
          <w:szCs w:val="24"/>
        </w:rPr>
      </w:pPr>
      <w:r w:rsidRPr="00CB08F0">
        <w:rPr>
          <w:rFonts w:ascii="Times New Roman" w:hAnsi="Times New Roman" w:cs="Times New Roman"/>
          <w:sz w:val="24"/>
          <w:szCs w:val="24"/>
        </w:rPr>
        <w:t>_____________</w:t>
      </w:r>
      <w:proofErr w:type="gramStart"/>
      <w:r w:rsidRPr="00CB08F0">
        <w:rPr>
          <w:rFonts w:ascii="Times New Roman" w:hAnsi="Times New Roman" w:cs="Times New Roman"/>
          <w:sz w:val="24"/>
          <w:szCs w:val="24"/>
        </w:rPr>
        <w:t>_  Добрякова</w:t>
      </w:r>
      <w:proofErr w:type="gramEnd"/>
      <w:r w:rsidRPr="00CB08F0">
        <w:rPr>
          <w:rFonts w:ascii="Times New Roman" w:hAnsi="Times New Roman" w:cs="Times New Roman"/>
          <w:sz w:val="24"/>
          <w:szCs w:val="24"/>
        </w:rPr>
        <w:t xml:space="preserve"> М.Г.</w:t>
      </w:r>
    </w:p>
    <w:p w14:paraId="2A984C89" w14:textId="77777777" w:rsidR="00CB08F0" w:rsidRPr="00CB08F0" w:rsidRDefault="00CB08F0" w:rsidP="00CB08F0">
      <w:pPr>
        <w:spacing w:line="240" w:lineRule="auto"/>
        <w:ind w:left="5529"/>
        <w:rPr>
          <w:rFonts w:ascii="Times New Roman" w:hAnsi="Times New Roman" w:cs="Times New Roman"/>
          <w:sz w:val="24"/>
          <w:szCs w:val="24"/>
        </w:rPr>
      </w:pPr>
      <w:r w:rsidRPr="00CB08F0">
        <w:rPr>
          <w:rFonts w:ascii="Times New Roman" w:hAnsi="Times New Roman" w:cs="Times New Roman"/>
          <w:sz w:val="24"/>
          <w:szCs w:val="24"/>
        </w:rPr>
        <w:t>«__»___________2019 г.</w:t>
      </w:r>
    </w:p>
    <w:p w14:paraId="2FBCDDC4" w14:textId="77777777" w:rsidR="00CB08F0" w:rsidRDefault="00CB08F0" w:rsidP="00CB08F0"/>
    <w:p w14:paraId="7B94724E" w14:textId="77777777" w:rsidR="00CB08F0" w:rsidRDefault="00CB08F0" w:rsidP="00CB08F0"/>
    <w:p w14:paraId="08F20CD4" w14:textId="77777777" w:rsidR="00CB08F0" w:rsidRDefault="00CB08F0" w:rsidP="00CB08F0"/>
    <w:p w14:paraId="48E2E979" w14:textId="77777777" w:rsidR="00CB08F0" w:rsidRDefault="00CB08F0" w:rsidP="00CB08F0"/>
    <w:p w14:paraId="4423933C" w14:textId="77777777" w:rsidR="00CB08F0" w:rsidRDefault="00CB08F0" w:rsidP="00CB08F0"/>
    <w:p w14:paraId="23D43B31" w14:textId="77777777" w:rsidR="00CB08F0" w:rsidRDefault="00CB08F0" w:rsidP="00CB08F0"/>
    <w:p w14:paraId="1FEF8AD7" w14:textId="77777777" w:rsidR="00CB08F0" w:rsidRDefault="00CB08F0" w:rsidP="00CB08F0"/>
    <w:p w14:paraId="43AE0AE2" w14:textId="77777777" w:rsidR="00CB08F0" w:rsidRPr="00CB08F0" w:rsidRDefault="00CB08F0" w:rsidP="00CB08F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B08F0">
        <w:rPr>
          <w:rFonts w:ascii="Times New Roman" w:hAnsi="Times New Roman" w:cs="Times New Roman"/>
          <w:b/>
          <w:sz w:val="32"/>
          <w:szCs w:val="32"/>
        </w:rPr>
        <w:t>План застройки площадки «Веб-дизайн и разработка»</w:t>
      </w:r>
    </w:p>
    <w:p w14:paraId="06E46376" w14:textId="77777777" w:rsidR="00CB08F0" w:rsidRDefault="00CB08F0" w:rsidP="00CB08F0">
      <w:pPr>
        <w:rPr>
          <w:sz w:val="32"/>
          <w:szCs w:val="32"/>
        </w:rPr>
      </w:pPr>
    </w:p>
    <w:p w14:paraId="02C853CD" w14:textId="77777777" w:rsidR="00CB08F0" w:rsidRDefault="00CB08F0" w:rsidP="00CB08F0">
      <w:pPr>
        <w:rPr>
          <w:sz w:val="32"/>
          <w:szCs w:val="32"/>
        </w:rPr>
      </w:pPr>
    </w:p>
    <w:p w14:paraId="5A43A036" w14:textId="77777777" w:rsidR="00CB08F0" w:rsidRDefault="00CB08F0" w:rsidP="00CB08F0">
      <w:pPr>
        <w:rPr>
          <w:sz w:val="32"/>
          <w:szCs w:val="32"/>
        </w:rPr>
      </w:pPr>
    </w:p>
    <w:p w14:paraId="6F660F0F" w14:textId="77777777" w:rsidR="00CB08F0" w:rsidRDefault="00CB08F0" w:rsidP="00CB08F0">
      <w:pPr>
        <w:rPr>
          <w:sz w:val="32"/>
          <w:szCs w:val="32"/>
        </w:rPr>
      </w:pPr>
    </w:p>
    <w:p w14:paraId="395CA251" w14:textId="77777777" w:rsidR="00CB08F0" w:rsidRDefault="00CB08F0" w:rsidP="00CB08F0">
      <w:pPr>
        <w:rPr>
          <w:sz w:val="32"/>
          <w:szCs w:val="32"/>
        </w:rPr>
      </w:pPr>
    </w:p>
    <w:p w14:paraId="31CBDE9C" w14:textId="77777777" w:rsidR="00CB08F0" w:rsidRDefault="00CB08F0" w:rsidP="00CB08F0">
      <w:pPr>
        <w:rPr>
          <w:sz w:val="32"/>
          <w:szCs w:val="32"/>
        </w:rPr>
      </w:pPr>
    </w:p>
    <w:p w14:paraId="7527D0B3" w14:textId="77777777" w:rsidR="00CB08F0" w:rsidRDefault="00CB08F0" w:rsidP="00CB08F0">
      <w:pPr>
        <w:rPr>
          <w:sz w:val="32"/>
          <w:szCs w:val="32"/>
        </w:rPr>
      </w:pPr>
    </w:p>
    <w:p w14:paraId="137E4E8D" w14:textId="77777777" w:rsidR="00CB08F0" w:rsidRDefault="00CB08F0" w:rsidP="00CB08F0">
      <w:pPr>
        <w:rPr>
          <w:sz w:val="32"/>
          <w:szCs w:val="32"/>
        </w:rPr>
      </w:pPr>
    </w:p>
    <w:p w14:paraId="6F9843DF" w14:textId="77777777" w:rsidR="00CB08F0" w:rsidRDefault="00CB08F0" w:rsidP="00CB08F0">
      <w:pPr>
        <w:rPr>
          <w:sz w:val="32"/>
          <w:szCs w:val="32"/>
        </w:rPr>
      </w:pPr>
    </w:p>
    <w:p w14:paraId="3F70BB3F" w14:textId="77777777" w:rsidR="00CB08F0" w:rsidRDefault="00CB08F0" w:rsidP="00CB08F0">
      <w:pPr>
        <w:rPr>
          <w:sz w:val="32"/>
          <w:szCs w:val="32"/>
        </w:rPr>
      </w:pPr>
    </w:p>
    <w:p w14:paraId="62CC35D4" w14:textId="77777777" w:rsidR="00CB08F0" w:rsidRDefault="00CB08F0" w:rsidP="00CB08F0">
      <w:pPr>
        <w:rPr>
          <w:sz w:val="32"/>
          <w:szCs w:val="32"/>
        </w:rPr>
      </w:pPr>
    </w:p>
    <w:p w14:paraId="4F39ECF7" w14:textId="77777777" w:rsidR="00CB08F0" w:rsidRDefault="00CB08F0" w:rsidP="00CB08F0">
      <w:pPr>
        <w:rPr>
          <w:sz w:val="32"/>
          <w:szCs w:val="32"/>
        </w:rPr>
      </w:pPr>
    </w:p>
    <w:p w14:paraId="7C44AF98" w14:textId="77777777" w:rsidR="00CB08F0" w:rsidRDefault="00CB08F0" w:rsidP="00CB08F0">
      <w:pPr>
        <w:rPr>
          <w:sz w:val="32"/>
          <w:szCs w:val="32"/>
        </w:rPr>
      </w:pPr>
    </w:p>
    <w:p w14:paraId="721161B0" w14:textId="77777777" w:rsidR="00CB08F0" w:rsidRDefault="00CB08F0" w:rsidP="00CB08F0">
      <w:pPr>
        <w:rPr>
          <w:sz w:val="32"/>
          <w:szCs w:val="32"/>
        </w:rPr>
      </w:pPr>
    </w:p>
    <w:p w14:paraId="1FDD865D" w14:textId="77777777" w:rsidR="00CB08F0" w:rsidRPr="00CB08F0" w:rsidRDefault="00CB08F0" w:rsidP="00CB08F0">
      <w:pPr>
        <w:jc w:val="center"/>
        <w:rPr>
          <w:rFonts w:ascii="Times New Roman" w:hAnsi="Times New Roman" w:cs="Times New Roman"/>
        </w:rPr>
      </w:pPr>
      <w:r w:rsidRPr="00CB08F0">
        <w:rPr>
          <w:rFonts w:ascii="Times New Roman" w:hAnsi="Times New Roman" w:cs="Times New Roman"/>
        </w:rPr>
        <w:t>Санкт-Петербург, 2019</w:t>
      </w:r>
    </w:p>
    <w:p w14:paraId="10786725" w14:textId="77777777" w:rsidR="00CB08F0" w:rsidRDefault="00CB08F0" w:rsidP="00CB08F0">
      <w:pPr>
        <w:spacing w:after="0"/>
        <w:rPr>
          <w:sz w:val="26"/>
          <w:szCs w:val="26"/>
        </w:rPr>
        <w:sectPr w:rsidR="00CB08F0">
          <w:pgSz w:w="11906" w:h="16838"/>
          <w:pgMar w:top="1134" w:right="850" w:bottom="1134" w:left="1701" w:header="708" w:footer="708" w:gutter="0"/>
          <w:cols w:space="720"/>
        </w:sectPr>
      </w:pPr>
    </w:p>
    <w:p w14:paraId="7619A33F" w14:textId="7F259DE0" w:rsidR="00DF0B90" w:rsidRPr="006638F9" w:rsidRDefault="00CB08F0" w:rsidP="00CB08F0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6638F9">
        <w:rPr>
          <w:rFonts w:ascii="Times New Roman" w:hAnsi="Times New Roman" w:cs="Times New Roman"/>
          <w:sz w:val="28"/>
          <w:szCs w:val="26"/>
        </w:rPr>
        <w:lastRenderedPageBreak/>
        <w:t>Площадка по компетенции «Веб-дизайн и разработка»</w:t>
      </w:r>
      <w:r w:rsidR="00B80463">
        <w:rPr>
          <w:rFonts w:ascii="Times New Roman" w:hAnsi="Times New Roman" w:cs="Times New Roman"/>
          <w:sz w:val="28"/>
          <w:szCs w:val="26"/>
        </w:rPr>
        <w:t>, ауд. 1.12</w:t>
      </w:r>
    </w:p>
    <w:p w14:paraId="111939C9" w14:textId="6126A4B1" w:rsidR="00B80463" w:rsidRDefault="00B80463" w:rsidP="00CB08F0">
      <w:pPr>
        <w:ind w:left="284"/>
      </w:pPr>
      <w:r w:rsidRPr="006638F9">
        <w:rPr>
          <w:rFonts w:ascii="Times New Roman" w:hAnsi="Times New Roman" w:cs="Times New Roman"/>
          <w:noProof/>
          <w:sz w:val="28"/>
          <w:szCs w:val="26"/>
          <w:lang w:eastAsia="ru-RU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C5003A4" wp14:editId="7FBEC982">
                <wp:simplePos x="0" y="0"/>
                <wp:positionH relativeFrom="column">
                  <wp:posOffset>184785</wp:posOffset>
                </wp:positionH>
                <wp:positionV relativeFrom="paragraph">
                  <wp:posOffset>86360</wp:posOffset>
                </wp:positionV>
                <wp:extent cx="7315200" cy="732155"/>
                <wp:effectExtent l="38100" t="0" r="95250" b="10795"/>
                <wp:wrapNone/>
                <wp:docPr id="7" name="Группа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732155"/>
                          <a:chOff x="0" y="0"/>
                          <a:chExt cx="7639050" cy="732450"/>
                        </a:xfrm>
                      </wpg:grpSpPr>
                      <wpg:grpSp>
                        <wpg:cNvPr id="5" name="Группа 5"/>
                        <wpg:cNvGrpSpPr/>
                        <wpg:grpSpPr>
                          <a:xfrm>
                            <a:off x="0" y="85725"/>
                            <a:ext cx="7639050" cy="646725"/>
                            <a:chOff x="0" y="0"/>
                            <a:chExt cx="7639050" cy="646725"/>
                          </a:xfrm>
                        </wpg:grpSpPr>
                        <wps:wsp>
                          <wps:cNvPr id="2" name="Прямая соединительная линия 2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Прямая соединительная линия 3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Прямая со стрелкой 4"/>
                          <wps:cNvCnPr/>
                          <wps:spPr>
                            <a:xfrm flipV="1">
                              <a:off x="0" y="114220"/>
                              <a:ext cx="7639050" cy="9605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" name="Надпись 6"/>
                        <wps:cNvSpPr txBox="1"/>
                        <wps:spPr>
                          <a:xfrm>
                            <a:off x="2600325" y="0"/>
                            <a:ext cx="95250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2E0704" w14:textId="77777777" w:rsidR="00CB08F0" w:rsidRDefault="00CB08F0">
                              <w:r>
                                <w:t>12,9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C5003A4" id="Группа 7" o:spid="_x0000_s1026" style="position:absolute;left:0;text-align:left;margin-left:14.55pt;margin-top:6.8pt;width:8in;height:57.65pt;z-index:251662336;mso-width-relative:margin" coordsize="76390,7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">
                <v:group id="Группа 5" o:spid="_x0000_s1027" style="position:absolute;top:857;width:76390;height:6467" coordsize="76390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line id="Прямая соединительная линия 2" o:spid="_x0000_s1028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" strokecolor="black [3200]" strokeweight=".5pt">
                    <v:stroke joinstyle="miter"/>
                  </v:line>
                  <v:line id="Прямая соединительная линия 3" o:spid="_x0000_s1029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" strokecolor="black [3200]" strokeweight=".5pt">
                    <v:stroke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Прямая со стрелкой 4" o:spid="_x0000_s1030" type="#_x0000_t32" style="position:absolute;top:1142;width:76390;height: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" strokecolor="black [3200]" strokeweight=".5pt">
                    <v:stroke startarrow="block"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6" o:spid="_x0000_s1031" type="#_x0000_t202" style="position:absolute;left:26003;width:952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1E2E0704" w14:textId="77777777" w:rsidR="00CB08F0" w:rsidRDefault="00CB08F0">
                        <w:r>
                          <w:t>12,9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F4BE6E" w14:textId="63D8EAAD" w:rsidR="00B80463" w:rsidRDefault="00CB08F0" w:rsidP="00B80463">
      <w:pPr>
        <w:ind w:left="284"/>
      </w:pPr>
      <w:r>
        <w:rPr>
          <w:noProof/>
          <w:sz w:val="26"/>
          <w:szCs w:val="26"/>
          <w:lang w:eastAsia="ru-RU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BC81E43" wp14:editId="23877C7D">
                <wp:simplePos x="0" y="0"/>
                <wp:positionH relativeFrom="page">
                  <wp:posOffset>-1768476</wp:posOffset>
                </wp:positionH>
                <wp:positionV relativeFrom="paragraph">
                  <wp:posOffset>2666366</wp:posOffset>
                </wp:positionV>
                <wp:extent cx="4845053" cy="720280"/>
                <wp:effectExtent l="5080" t="33020" r="17780" b="55880"/>
                <wp:wrapNone/>
                <wp:docPr id="9" name="Группа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4845053" cy="720280"/>
                          <a:chOff x="-35823" y="11880"/>
                          <a:chExt cx="7674873" cy="720570"/>
                        </a:xfrm>
                      </wpg:grpSpPr>
                      <wpg:grpSp>
                        <wpg:cNvPr id="10" name="Группа 10"/>
                        <wpg:cNvGrpSpPr/>
                        <wpg:grpSpPr>
                          <a:xfrm>
                            <a:off x="-35823" y="85725"/>
                            <a:ext cx="7674873" cy="646725"/>
                            <a:chOff x="-35823" y="0"/>
                            <a:chExt cx="7674873" cy="646725"/>
                          </a:xfrm>
                        </wpg:grpSpPr>
                        <wps:wsp>
                          <wps:cNvPr id="11" name="Прямая соединительная линия 11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Прямая соединительная линия 12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Прямая со стрелкой 13"/>
                          <wps:cNvCnPr/>
                          <wps:spPr>
                            <a:xfrm rot="5400000" flipH="1" flipV="1">
                              <a:off x="3794418" y="-3716093"/>
                              <a:ext cx="14161" cy="7674644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Надпись 14"/>
                        <wps:cNvSpPr txBox="1"/>
                        <wps:spPr>
                          <a:xfrm>
                            <a:off x="3330894" y="11880"/>
                            <a:ext cx="952501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1A1171" w14:textId="77777777" w:rsidR="00CB08F0" w:rsidRDefault="00CB08F0" w:rsidP="00CB08F0">
                              <w:r>
                                <w:t>9,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C81E43" id="Группа 9" o:spid="_x0000_s1032" style="position:absolute;left:0;text-align:left;margin-left:-139.25pt;margin-top:209.95pt;width:381.5pt;height:56.7pt;rotation:-90;z-index:251664384;mso-position-horizontal-relative:page;mso-width-relative:margin;mso-height-relative:margin" coordorigin="-358,118" coordsize="76748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">
                <v:group id="Группа 10" o:spid="_x0000_s1033" style="position:absolute;left:-358;top:857;width:76748;height:6467" coordorigin="-358" coordsize="76748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line id="Прямая соединительная линия 11" o:spid="_x0000_s1034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" strokecolor="black [3200]" strokeweight=".5pt">
                    <v:stroke joinstyle="miter"/>
                  </v:line>
                  <v:line id="Прямая соединительная линия 12" o:spid="_x0000_s1035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" strokecolor="black [3200]" strokeweight=".5pt">
                    <v:stroke joinstyle="miter"/>
                  </v:line>
                  <v:shape id="Прямая со стрелкой 13" o:spid="_x0000_s1036" type="#_x0000_t32" style="position:absolute;left:37944;top:-37161;width:142;height:76746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" strokecolor="black [3200]" strokeweight=".5pt">
                    <v:stroke startarrow="block" endarrow="block" joinstyle="miter"/>
                  </v:shape>
                </v:group>
                <v:shape id="Надпись 14" o:spid="_x0000_s1037" type="#_x0000_t202" style="position:absolute;left:33308;top:118;width:952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4F1A1171" w14:textId="77777777" w:rsidR="00CB08F0" w:rsidRDefault="00CB08F0" w:rsidP="00CB08F0">
                        <w:r>
                          <w:t>9,1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80463">
        <w:object w:dxaOrig="14037" w:dyaOrig="8638" w14:anchorId="7989F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02pt;height:6in" o:ole="">
            <v:imagedata r:id="rId5" o:title=""/>
          </v:shape>
          <o:OLEObject Type="Embed" ProgID="Photoshop.Image.19" ShapeID="_x0000_i1029" DrawAspect="Content" ObjectID="_1635015634" r:id="rId6">
            <o:FieldCodes>\s</o:FieldCodes>
          </o:OLEObject>
        </w:object>
      </w:r>
    </w:p>
    <w:p w14:paraId="271841F0" w14:textId="77777777" w:rsidR="00CB08F0" w:rsidRDefault="00CB08F0" w:rsidP="00CB08F0">
      <w:pPr>
        <w:ind w:left="284"/>
      </w:pPr>
    </w:p>
    <w:p w14:paraId="0947A532" w14:textId="77777777" w:rsidR="00CB08F0" w:rsidRDefault="00CB08F0" w:rsidP="00CB08F0">
      <w:pPr>
        <w:ind w:left="284"/>
      </w:pPr>
    </w:p>
    <w:p w14:paraId="1C992304" w14:textId="77777777" w:rsidR="006638F9" w:rsidRPr="006638F9" w:rsidRDefault="006638F9" w:rsidP="006638F9">
      <w:pPr>
        <w:ind w:left="28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Условные обозначения</w:t>
      </w:r>
    </w:p>
    <w:tbl>
      <w:tblPr>
        <w:tblStyle w:val="a4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6"/>
        <w:gridCol w:w="3543"/>
        <w:gridCol w:w="1755"/>
        <w:gridCol w:w="3565"/>
      </w:tblGrid>
      <w:tr w:rsidR="006638F9" w:rsidRPr="00CB08F0" w14:paraId="6608C55D" w14:textId="77777777" w:rsidTr="006638F9">
        <w:tc>
          <w:tcPr>
            <w:tcW w:w="3336" w:type="dxa"/>
            <w:vAlign w:val="center"/>
          </w:tcPr>
          <w:p w14:paraId="39E11E9B" w14:textId="77777777" w:rsidR="00CB08F0" w:rsidRPr="00CB08F0" w:rsidRDefault="00CB08F0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 wp14:anchorId="608369AE" wp14:editId="2C7A1546">
                  <wp:extent cx="1499653" cy="819398"/>
                  <wp:effectExtent l="0" t="0" r="571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572" cy="834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0C5FE519" w14:textId="77777777" w:rsidR="00CB08F0" w:rsidRPr="00CB08F0" w:rsidRDefault="00CB08F0" w:rsidP="00CB08F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sz w:val="28"/>
                <w:szCs w:val="28"/>
              </w:rPr>
              <w:t>Стол</w:t>
            </w:r>
          </w:p>
        </w:tc>
        <w:tc>
          <w:tcPr>
            <w:tcW w:w="1755" w:type="dxa"/>
            <w:vAlign w:val="center"/>
          </w:tcPr>
          <w:p w14:paraId="55E499D1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28EE8D5" wp14:editId="1F871B62">
                  <wp:extent cx="651505" cy="439387"/>
                  <wp:effectExtent l="0" t="0" r="0" b="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151" cy="44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3DEDC76F" w14:textId="77777777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усорная корзина</w:t>
            </w:r>
          </w:p>
        </w:tc>
      </w:tr>
      <w:tr w:rsidR="006638F9" w:rsidRPr="00CB08F0" w14:paraId="72FB5E85" w14:textId="77777777" w:rsidTr="006638F9">
        <w:trPr>
          <w:trHeight w:val="1627"/>
        </w:trPr>
        <w:tc>
          <w:tcPr>
            <w:tcW w:w="3336" w:type="dxa"/>
            <w:vAlign w:val="center"/>
          </w:tcPr>
          <w:p w14:paraId="79886B08" w14:textId="77777777" w:rsidR="00CB08F0" w:rsidRPr="00CB08F0" w:rsidRDefault="00CB08F0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noProof/>
                <w:sz w:val="28"/>
                <w:szCs w:val="28"/>
                <w:lang w:eastAsia="ru-RU"/>
              </w:rPr>
              <w:drawing>
                <wp:inline distT="0" distB="0" distL="0" distR="0" wp14:anchorId="1D323693" wp14:editId="2A64732E">
                  <wp:extent cx="843148" cy="829326"/>
                  <wp:effectExtent l="0" t="0" r="0" b="889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986" cy="83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017F017B" w14:textId="77777777" w:rsidR="00CB08F0" w:rsidRPr="00CB08F0" w:rsidRDefault="00CB08F0" w:rsidP="00CB08F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л</w:t>
            </w:r>
          </w:p>
        </w:tc>
        <w:tc>
          <w:tcPr>
            <w:tcW w:w="1755" w:type="dxa"/>
            <w:vAlign w:val="center"/>
          </w:tcPr>
          <w:p w14:paraId="00686AA2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AA37404" wp14:editId="1BA6A229">
                  <wp:extent cx="669769" cy="558141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306" cy="561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40CF7D01" w14:textId="77777777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аковина</w:t>
            </w:r>
          </w:p>
        </w:tc>
      </w:tr>
      <w:tr w:rsidR="006638F9" w:rsidRPr="00CB08F0" w14:paraId="6964B99A" w14:textId="77777777" w:rsidTr="006638F9">
        <w:trPr>
          <w:trHeight w:val="1627"/>
        </w:trPr>
        <w:tc>
          <w:tcPr>
            <w:tcW w:w="3336" w:type="dxa"/>
            <w:vAlign w:val="center"/>
          </w:tcPr>
          <w:p w14:paraId="30660FE0" w14:textId="77777777" w:rsidR="00CB08F0" w:rsidRPr="00CB08F0" w:rsidRDefault="00CB08F0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2A7B72A" wp14:editId="572AAFE8">
                  <wp:extent cx="1219200" cy="855023"/>
                  <wp:effectExtent l="0" t="0" r="0" b="2540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883" cy="86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567BCC15" w14:textId="77777777" w:rsidR="00CB08F0" w:rsidRPr="00CB08F0" w:rsidRDefault="005C04B6" w:rsidP="005C04B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Шкаф</w:t>
            </w:r>
          </w:p>
        </w:tc>
        <w:tc>
          <w:tcPr>
            <w:tcW w:w="1755" w:type="dxa"/>
            <w:vAlign w:val="center"/>
          </w:tcPr>
          <w:p w14:paraId="665114F2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1BAB3578" wp14:editId="122EFC70">
                  <wp:extent cx="581891" cy="691978"/>
                  <wp:effectExtent l="0" t="0" r="889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889" cy="696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4F9D8784" w14:textId="77777777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гнетушитель</w:t>
            </w:r>
          </w:p>
        </w:tc>
      </w:tr>
      <w:tr w:rsidR="006638F9" w:rsidRPr="00CB08F0" w14:paraId="37C091D0" w14:textId="77777777" w:rsidTr="006638F9">
        <w:trPr>
          <w:trHeight w:val="1627"/>
        </w:trPr>
        <w:tc>
          <w:tcPr>
            <w:tcW w:w="3336" w:type="dxa"/>
            <w:vAlign w:val="center"/>
          </w:tcPr>
          <w:p w14:paraId="5831434D" w14:textId="77777777" w:rsidR="00CB08F0" w:rsidRPr="00CB08F0" w:rsidRDefault="005C04B6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F96FEE0" wp14:editId="4EBC94F7">
                  <wp:extent cx="1975510" cy="197551"/>
                  <wp:effectExtent l="0" t="0" r="571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8868" cy="199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74EFD290" w14:textId="77777777" w:rsidR="00CB08F0" w:rsidRPr="00CB08F0" w:rsidRDefault="005C04B6" w:rsidP="005C04B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оска</w:t>
            </w:r>
          </w:p>
        </w:tc>
        <w:tc>
          <w:tcPr>
            <w:tcW w:w="1755" w:type="dxa"/>
            <w:vAlign w:val="center"/>
          </w:tcPr>
          <w:p w14:paraId="2F6DC63D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33ABAD69" wp14:editId="5C285B47">
                  <wp:extent cx="641268" cy="513014"/>
                  <wp:effectExtent l="0" t="0" r="6985" b="1905"/>
                  <wp:docPr id="26" name="Рисунок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011" cy="517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215AE99B" w14:textId="77777777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птечка</w:t>
            </w:r>
          </w:p>
        </w:tc>
      </w:tr>
      <w:tr w:rsidR="006638F9" w:rsidRPr="00CB08F0" w14:paraId="06DC0F4F" w14:textId="77777777" w:rsidTr="006638F9">
        <w:trPr>
          <w:trHeight w:val="1627"/>
        </w:trPr>
        <w:tc>
          <w:tcPr>
            <w:tcW w:w="3336" w:type="dxa"/>
            <w:vAlign w:val="center"/>
          </w:tcPr>
          <w:p w14:paraId="71A69C5F" w14:textId="77777777" w:rsidR="00CB08F0" w:rsidRPr="00CB08F0" w:rsidRDefault="005C04B6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13428D3C" wp14:editId="7B30F37C">
                  <wp:extent cx="1897083" cy="843148"/>
                  <wp:effectExtent l="0" t="0" r="825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482" cy="857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1FC9D11D" w14:textId="77777777" w:rsidR="00CB08F0" w:rsidRPr="00CB08F0" w:rsidRDefault="005C04B6" w:rsidP="005C04B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иван</w:t>
            </w:r>
          </w:p>
        </w:tc>
        <w:tc>
          <w:tcPr>
            <w:tcW w:w="1755" w:type="dxa"/>
            <w:vAlign w:val="center"/>
          </w:tcPr>
          <w:p w14:paraId="1C680EE4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1FF9E132" wp14:editId="50410C76">
                  <wp:extent cx="759032" cy="700645"/>
                  <wp:effectExtent l="0" t="0" r="3175" b="4445"/>
                  <wp:docPr id="27" name="Рисунок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7782" cy="70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5F1013FF" w14:textId="77777777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мпьютер</w:t>
            </w:r>
          </w:p>
        </w:tc>
      </w:tr>
      <w:tr w:rsidR="006638F9" w:rsidRPr="00CB08F0" w14:paraId="5EB0C532" w14:textId="77777777" w:rsidTr="006638F9">
        <w:trPr>
          <w:trHeight w:val="1576"/>
        </w:trPr>
        <w:tc>
          <w:tcPr>
            <w:tcW w:w="3336" w:type="dxa"/>
            <w:vAlign w:val="center"/>
          </w:tcPr>
          <w:p w14:paraId="4343EBDE" w14:textId="77777777" w:rsidR="00CB08F0" w:rsidRPr="00CB08F0" w:rsidRDefault="005C04B6" w:rsidP="005C04B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A87E7C7" wp14:editId="7AD3A01F">
                  <wp:extent cx="1915975" cy="451881"/>
                  <wp:effectExtent l="0" t="0" r="0" b="5715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041" cy="464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  <w:vAlign w:val="center"/>
          </w:tcPr>
          <w:p w14:paraId="1FBC76E5" w14:textId="77777777" w:rsidR="00CB08F0" w:rsidRPr="00CB08F0" w:rsidRDefault="005C04B6" w:rsidP="005C04B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евизор</w:t>
            </w:r>
          </w:p>
        </w:tc>
        <w:tc>
          <w:tcPr>
            <w:tcW w:w="1755" w:type="dxa"/>
            <w:vAlign w:val="center"/>
          </w:tcPr>
          <w:p w14:paraId="1C2A0177" w14:textId="77777777" w:rsidR="00CB08F0" w:rsidRPr="00CB08F0" w:rsidRDefault="006638F9" w:rsidP="006638F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3B2B582" wp14:editId="19E9F39A">
                  <wp:extent cx="659298" cy="677117"/>
                  <wp:effectExtent l="0" t="0" r="7620" b="8890"/>
                  <wp:docPr id="28" name="Рисунок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687093" cy="705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1286F6A5" w14:textId="6DA32771" w:rsidR="00CB08F0" w:rsidRPr="00CB08F0" w:rsidRDefault="006638F9" w:rsidP="006638F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лер</w:t>
            </w:r>
          </w:p>
        </w:tc>
        <w:bookmarkStart w:id="0" w:name="_GoBack"/>
        <w:bookmarkEnd w:id="0"/>
      </w:tr>
    </w:tbl>
    <w:p w14:paraId="3E8A0447" w14:textId="77777777" w:rsidR="00CB08F0" w:rsidRDefault="00CB08F0" w:rsidP="00CB08F0">
      <w:pPr>
        <w:ind w:left="284"/>
      </w:pPr>
    </w:p>
    <w:p w14:paraId="4FD2EDF6" w14:textId="77777777" w:rsidR="006638F9" w:rsidRDefault="006638F9" w:rsidP="00CB08F0">
      <w:pPr>
        <w:ind w:left="284"/>
      </w:pPr>
    </w:p>
    <w:p w14:paraId="69FFCBDC" w14:textId="77777777" w:rsidR="006638F9" w:rsidRDefault="006638F9" w:rsidP="00CB08F0">
      <w:pPr>
        <w:ind w:left="284"/>
      </w:pPr>
    </w:p>
    <w:p w14:paraId="153C9A6E" w14:textId="3EF324A6" w:rsidR="006638F9" w:rsidRDefault="006638F9" w:rsidP="006638F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мната экспертов</w:t>
      </w:r>
      <w:r w:rsidR="00B8046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80463">
        <w:rPr>
          <w:rFonts w:ascii="Times New Roman" w:hAnsi="Times New Roman" w:cs="Times New Roman"/>
          <w:sz w:val="28"/>
          <w:szCs w:val="28"/>
        </w:rPr>
        <w:t>ауд</w:t>
      </w:r>
      <w:proofErr w:type="spellEnd"/>
      <w:r w:rsidR="00B80463">
        <w:rPr>
          <w:rFonts w:ascii="Times New Roman" w:hAnsi="Times New Roman" w:cs="Times New Roman"/>
          <w:sz w:val="28"/>
          <w:szCs w:val="28"/>
          <w:lang w:val="en-US"/>
        </w:rPr>
        <w:t>. 3</w:t>
      </w:r>
      <w:r w:rsidR="00B80463">
        <w:rPr>
          <w:rFonts w:ascii="Times New Roman" w:hAnsi="Times New Roman" w:cs="Times New Roman"/>
          <w:sz w:val="28"/>
          <w:szCs w:val="28"/>
        </w:rPr>
        <w:t>.</w:t>
      </w:r>
      <w:r w:rsidR="00B80463">
        <w:rPr>
          <w:rFonts w:ascii="Times New Roman" w:hAnsi="Times New Roman" w:cs="Times New Roman"/>
          <w:sz w:val="28"/>
          <w:szCs w:val="28"/>
          <w:lang w:val="en-US"/>
        </w:rPr>
        <w:t>31</w:t>
      </w:r>
    </w:p>
    <w:p w14:paraId="50FD29D4" w14:textId="77777777" w:rsidR="006638F9" w:rsidRDefault="006638F9" w:rsidP="006638F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6"/>
          <w:szCs w:val="26"/>
          <w:lang w:eastAsia="ru-RU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F331757" wp14:editId="26132785">
                <wp:simplePos x="0" y="0"/>
                <wp:positionH relativeFrom="page">
                  <wp:posOffset>712519</wp:posOffset>
                </wp:positionH>
                <wp:positionV relativeFrom="paragraph">
                  <wp:posOffset>135643</wp:posOffset>
                </wp:positionV>
                <wp:extent cx="5450775" cy="720280"/>
                <wp:effectExtent l="38100" t="0" r="93345" b="3810"/>
                <wp:wrapNone/>
                <wp:docPr id="36" name="Группа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0775" cy="720280"/>
                          <a:chOff x="-35823" y="11880"/>
                          <a:chExt cx="7674873" cy="720570"/>
                        </a:xfrm>
                      </wpg:grpSpPr>
                      <wpg:grpSp>
                        <wpg:cNvPr id="37" name="Группа 37"/>
                        <wpg:cNvGrpSpPr/>
                        <wpg:grpSpPr>
                          <a:xfrm>
                            <a:off x="-35823" y="85725"/>
                            <a:ext cx="7674873" cy="646725"/>
                            <a:chOff x="-35823" y="0"/>
                            <a:chExt cx="7674873" cy="646725"/>
                          </a:xfrm>
                        </wpg:grpSpPr>
                        <wps:wsp>
                          <wps:cNvPr id="38" name="Прямая соединительная линия 38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Прямая соединительная линия 39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Прямая со стрелкой 40"/>
                          <wps:cNvCnPr/>
                          <wps:spPr>
                            <a:xfrm rot="5400000" flipH="1" flipV="1">
                              <a:off x="3794418" y="-3716093"/>
                              <a:ext cx="14161" cy="7674644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Надпись 41"/>
                        <wps:cNvSpPr txBox="1"/>
                        <wps:spPr>
                          <a:xfrm>
                            <a:off x="3330894" y="11880"/>
                            <a:ext cx="952501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362C2B" w14:textId="77777777" w:rsidR="006638F9" w:rsidRDefault="006638F9" w:rsidP="006638F9">
                              <w:r>
                                <w:t>5,</w:t>
                              </w:r>
                              <w:r w:rsidR="002E2CF5">
                                <w:t>66</w:t>
                              </w:r>
                            </w:p>
                            <w:p w14:paraId="18495E3E" w14:textId="77777777" w:rsidR="006638F9" w:rsidRDefault="006638F9" w:rsidP="006638F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31757" id="Группа 36" o:spid="_x0000_s1038" style="position:absolute;margin-left:56.1pt;margin-top:10.7pt;width:429.2pt;height:56.7pt;z-index:251668480;mso-position-horizontal-relative:page;mso-width-relative:margin;mso-height-relative:margin" coordorigin="-358,118" coordsize="76748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">
                <v:group id="Группа 37" o:spid="_x0000_s1039" style="position:absolute;left:-358;top:857;width:76748;height:6467" coordorigin="-358" coordsize="76748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line id="Прямая соединительная линия 38" o:spid="_x0000_s1040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" strokecolor="black [3200]" strokeweight=".5pt">
                    <v:stroke joinstyle="miter"/>
                  </v:line>
                  <v:line id="Прямая соединительная линия 39" o:spid="_x0000_s1041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" strokecolor="black [3200]" strokeweight=".5pt">
                    <v:stroke joinstyle="miter"/>
                  </v:line>
                  <v:shape id="Прямая со стрелкой 40" o:spid="_x0000_s1042" type="#_x0000_t32" style="position:absolute;left:37944;top:-37161;width:142;height:76746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" strokecolor="black [3200]" strokeweight=".5pt">
                    <v:stroke startarrow="block" endarrow="block" joinstyle="miter"/>
                  </v:shape>
                </v:group>
                <v:shape id="Надпись 41" o:spid="_x0000_s1043" type="#_x0000_t202" style="position:absolute;left:33308;top:118;width:952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14:paraId="6B362C2B" w14:textId="77777777" w:rsidR="006638F9" w:rsidRDefault="006638F9" w:rsidP="006638F9">
                        <w:r>
                          <w:t>5,</w:t>
                        </w:r>
                        <w:r w:rsidR="002E2CF5">
                          <w:t>66</w:t>
                        </w:r>
                      </w:p>
                      <w:p w14:paraId="18495E3E" w14:textId="77777777" w:rsidR="006638F9" w:rsidRDefault="006638F9" w:rsidP="006638F9"/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1B3A88E1" w14:textId="77777777" w:rsidR="006638F9" w:rsidRPr="006638F9" w:rsidRDefault="006638F9" w:rsidP="006638F9">
      <w:pPr>
        <w:rPr>
          <w:rFonts w:ascii="Times New Roman" w:hAnsi="Times New Roman" w:cs="Times New Roman"/>
          <w:sz w:val="28"/>
          <w:szCs w:val="28"/>
        </w:rPr>
      </w:pPr>
    </w:p>
    <w:p w14:paraId="2FA1D191" w14:textId="77777777" w:rsidR="006638F9" w:rsidRDefault="006638F9" w:rsidP="006638F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6"/>
          <w:szCs w:val="26"/>
          <w:lang w:eastAsia="ru-RU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7DFD4A9" wp14:editId="70EE2BD6">
                <wp:simplePos x="0" y="0"/>
                <wp:positionH relativeFrom="page">
                  <wp:posOffset>-2056458</wp:posOffset>
                </wp:positionH>
                <wp:positionV relativeFrom="paragraph">
                  <wp:posOffset>2265177</wp:posOffset>
                </wp:positionV>
                <wp:extent cx="5237272" cy="720280"/>
                <wp:effectExtent l="0" t="46672" r="12382" b="50483"/>
                <wp:wrapNone/>
                <wp:docPr id="30" name="Группа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5237272" cy="720280"/>
                          <a:chOff x="-35823" y="11880"/>
                          <a:chExt cx="7674873" cy="720570"/>
                        </a:xfrm>
                      </wpg:grpSpPr>
                      <wpg:grpSp>
                        <wpg:cNvPr id="31" name="Группа 31"/>
                        <wpg:cNvGrpSpPr/>
                        <wpg:grpSpPr>
                          <a:xfrm>
                            <a:off x="-35823" y="85725"/>
                            <a:ext cx="7674873" cy="646725"/>
                            <a:chOff x="-35823" y="0"/>
                            <a:chExt cx="7674873" cy="646725"/>
                          </a:xfrm>
                        </wpg:grpSpPr>
                        <wps:wsp>
                          <wps:cNvPr id="32" name="Прямая соединительная линия 32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Прямая соединительная линия 33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Прямая со стрелкой 34"/>
                          <wps:cNvCnPr/>
                          <wps:spPr>
                            <a:xfrm rot="5400000" flipH="1" flipV="1">
                              <a:off x="3794418" y="-3716093"/>
                              <a:ext cx="14161" cy="7674644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" name="Надпись 35"/>
                        <wps:cNvSpPr txBox="1"/>
                        <wps:spPr>
                          <a:xfrm>
                            <a:off x="3330894" y="11880"/>
                            <a:ext cx="952501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3CA6528" w14:textId="77777777" w:rsidR="006638F9" w:rsidRDefault="006638F9" w:rsidP="006638F9">
                              <w:r>
                                <w:t>5,</w:t>
                              </w:r>
                              <w:r w:rsidR="002E2CF5">
                                <w:t>4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DFD4A9" id="Группа 30" o:spid="_x0000_s1044" style="position:absolute;margin-left:-161.95pt;margin-top:178.35pt;width:412.4pt;height:56.7pt;rotation:-90;z-index:251666432;mso-position-horizontal-relative:page;mso-width-relative:margin;mso-height-relative:margin" coordorigin="-358,118" coordsize="76748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">
                <v:group id="Группа 31" o:spid="_x0000_s1045" style="position:absolute;left:-358;top:857;width:76748;height:6467" coordorigin="-358" coordsize="76748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Прямая соединительная линия 32" o:spid="_x0000_s1046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" strokecolor="black [3200]" strokeweight=".5pt">
                    <v:stroke joinstyle="miter"/>
                  </v:line>
                  <v:line id="Прямая соединительная линия 33" o:spid="_x0000_s1047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" strokecolor="black [3200]" strokeweight=".5pt">
                    <v:stroke joinstyle="miter"/>
                  </v:line>
                  <v:shape id="Прямая со стрелкой 34" o:spid="_x0000_s1048" type="#_x0000_t32" style="position:absolute;left:37944;top:-37161;width:142;height:76746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" strokecolor="black [3200]" strokeweight=".5pt">
                    <v:stroke startarrow="block" endarrow="block" joinstyle="miter"/>
                  </v:shape>
                </v:group>
                <v:shape id="Надпись 35" o:spid="_x0000_s1049" type="#_x0000_t202" style="position:absolute;left:33308;top:118;width:952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13CA6528" w14:textId="77777777" w:rsidR="006638F9" w:rsidRDefault="006638F9" w:rsidP="006638F9">
                        <w:r>
                          <w:t>5,</w:t>
                        </w:r>
                        <w:r w:rsidR="002E2CF5">
                          <w:t>4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6638F9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C14A5C7" wp14:editId="3F28B901">
            <wp:extent cx="5483918" cy="6217636"/>
            <wp:effectExtent l="0" t="4763" r="0" b="0"/>
            <wp:docPr id="29" name="Рисунок 29" descr="C:\Users\Посян\Desktop\Работа\ВСР\112 - Веб-дизай и разработка\3,31 эксперт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Посян\Desktop\Работа\ВСР\112 - Веб-дизай и разработка\3,31 эксперты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492312" cy="6227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1797F" w14:textId="77777777" w:rsidR="006638F9" w:rsidRPr="006638F9" w:rsidRDefault="006638F9" w:rsidP="006638F9">
      <w:pPr>
        <w:ind w:left="28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Условные обозначения</w:t>
      </w:r>
    </w:p>
    <w:tbl>
      <w:tblPr>
        <w:tblStyle w:val="a4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6"/>
        <w:gridCol w:w="4172"/>
        <w:gridCol w:w="1755"/>
        <w:gridCol w:w="3565"/>
      </w:tblGrid>
      <w:tr w:rsidR="006638F9" w:rsidRPr="00CB08F0" w14:paraId="4D54256C" w14:textId="77777777" w:rsidTr="007D4C92">
        <w:tc>
          <w:tcPr>
            <w:tcW w:w="3336" w:type="dxa"/>
            <w:vAlign w:val="center"/>
          </w:tcPr>
          <w:p w14:paraId="63CEE476" w14:textId="77777777" w:rsidR="006638F9" w:rsidRPr="00CB08F0" w:rsidRDefault="006638F9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 wp14:anchorId="184E42FE" wp14:editId="0D6CC5C5">
                  <wp:extent cx="1499653" cy="819398"/>
                  <wp:effectExtent l="0" t="0" r="5715" b="0"/>
                  <wp:docPr id="48" name="Рисунок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572" cy="834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2" w:type="dxa"/>
            <w:vAlign w:val="center"/>
          </w:tcPr>
          <w:p w14:paraId="131F6F4B" w14:textId="77777777" w:rsidR="006638F9" w:rsidRPr="00CB08F0" w:rsidRDefault="006638F9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sz w:val="28"/>
                <w:szCs w:val="28"/>
              </w:rPr>
              <w:t>Стол</w:t>
            </w:r>
          </w:p>
        </w:tc>
        <w:tc>
          <w:tcPr>
            <w:tcW w:w="1755" w:type="dxa"/>
            <w:vAlign w:val="center"/>
          </w:tcPr>
          <w:p w14:paraId="37FD3D5B" w14:textId="77777777" w:rsidR="006638F9" w:rsidRPr="00CB08F0" w:rsidRDefault="006638F9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0EBD296" wp14:editId="11FA8AEE">
                  <wp:extent cx="651505" cy="439387"/>
                  <wp:effectExtent l="0" t="0" r="0" b="0"/>
                  <wp:docPr id="49" name="Рисунок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151" cy="44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09278CE0" w14:textId="77777777" w:rsidR="006638F9" w:rsidRPr="00CB08F0" w:rsidRDefault="006638F9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усорная корзина</w:t>
            </w:r>
          </w:p>
        </w:tc>
      </w:tr>
      <w:tr w:rsidR="006638F9" w:rsidRPr="00CB08F0" w14:paraId="2AE8681F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302C74FB" w14:textId="77777777" w:rsidR="006638F9" w:rsidRPr="00CB08F0" w:rsidRDefault="006638F9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noProof/>
                <w:sz w:val="28"/>
                <w:szCs w:val="28"/>
                <w:lang w:eastAsia="ru-RU"/>
              </w:rPr>
              <w:drawing>
                <wp:inline distT="0" distB="0" distL="0" distR="0" wp14:anchorId="53B0760C" wp14:editId="33AD7CEE">
                  <wp:extent cx="843148" cy="829326"/>
                  <wp:effectExtent l="0" t="0" r="0" b="8890"/>
                  <wp:docPr id="50" name="Рисунок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986" cy="83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2" w:type="dxa"/>
            <w:vAlign w:val="center"/>
          </w:tcPr>
          <w:p w14:paraId="3490855F" w14:textId="77777777" w:rsidR="006638F9" w:rsidRPr="00CB08F0" w:rsidRDefault="006638F9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л</w:t>
            </w:r>
          </w:p>
        </w:tc>
        <w:tc>
          <w:tcPr>
            <w:tcW w:w="1755" w:type="dxa"/>
            <w:vAlign w:val="center"/>
          </w:tcPr>
          <w:p w14:paraId="27594C3B" w14:textId="77777777" w:rsidR="006638F9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19E96BF" wp14:editId="5C09E085">
                  <wp:extent cx="789424" cy="466478"/>
                  <wp:effectExtent l="0" t="0" r="0" b="0"/>
                  <wp:docPr id="62" name="Рисунок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086" cy="46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27CE282F" w14:textId="77777777" w:rsidR="006638F9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Медиапроектор</w:t>
            </w:r>
            <w:proofErr w:type="spellEnd"/>
          </w:p>
        </w:tc>
      </w:tr>
      <w:tr w:rsidR="006638F9" w:rsidRPr="00CB08F0" w14:paraId="1DFFE7A1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30EF26F5" w14:textId="77777777" w:rsidR="006638F9" w:rsidRPr="00CB08F0" w:rsidRDefault="006638F9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01F744EF" wp14:editId="061C268C">
                  <wp:extent cx="1219200" cy="855023"/>
                  <wp:effectExtent l="0" t="0" r="0" b="2540"/>
                  <wp:docPr id="52" name="Рисунок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883" cy="86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2" w:type="dxa"/>
            <w:vAlign w:val="center"/>
          </w:tcPr>
          <w:p w14:paraId="61B65999" w14:textId="77777777" w:rsidR="006638F9" w:rsidRPr="00CB08F0" w:rsidRDefault="006638F9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Шкаф</w:t>
            </w:r>
          </w:p>
        </w:tc>
        <w:tc>
          <w:tcPr>
            <w:tcW w:w="1755" w:type="dxa"/>
            <w:vAlign w:val="center"/>
          </w:tcPr>
          <w:p w14:paraId="2B981F32" w14:textId="77777777" w:rsidR="006638F9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00FF724D" wp14:editId="62D0A93C">
                  <wp:extent cx="759032" cy="700645"/>
                  <wp:effectExtent l="0" t="0" r="3175" b="4445"/>
                  <wp:docPr id="57" name="Рисунок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7782" cy="70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05F18820" w14:textId="77777777" w:rsidR="006638F9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мпьютер</w:t>
            </w:r>
          </w:p>
        </w:tc>
      </w:tr>
      <w:tr w:rsidR="006638F9" w:rsidRPr="00CB08F0" w14:paraId="3973D46C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7D65C135" w14:textId="77777777" w:rsidR="006638F9" w:rsidRPr="00CB08F0" w:rsidRDefault="006638F9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9F9595C" wp14:editId="6DE618C7">
                  <wp:extent cx="1943100" cy="238125"/>
                  <wp:effectExtent l="0" t="0" r="0" b="9525"/>
                  <wp:docPr id="60" name="Рисунок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2" w:type="dxa"/>
            <w:vAlign w:val="center"/>
          </w:tcPr>
          <w:p w14:paraId="43B21786" w14:textId="77777777" w:rsidR="006638F9" w:rsidRPr="00CB08F0" w:rsidRDefault="006638F9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оска</w:t>
            </w:r>
          </w:p>
        </w:tc>
        <w:tc>
          <w:tcPr>
            <w:tcW w:w="1755" w:type="dxa"/>
            <w:vAlign w:val="center"/>
          </w:tcPr>
          <w:p w14:paraId="223D4088" w14:textId="77777777" w:rsidR="006638F9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F517BF6" wp14:editId="640D54F9">
                  <wp:extent cx="659298" cy="677117"/>
                  <wp:effectExtent l="0" t="0" r="7620" b="8890"/>
                  <wp:docPr id="59" name="Рисунок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687093" cy="705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22E15482" w14:textId="272D1C5A" w:rsidR="006638F9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лер</w:t>
            </w:r>
          </w:p>
        </w:tc>
      </w:tr>
      <w:tr w:rsidR="006638F9" w:rsidRPr="00CB08F0" w14:paraId="72CE318A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2BA8FADE" w14:textId="77777777" w:rsidR="006638F9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E81AEAB" wp14:editId="0016CAA4">
                  <wp:extent cx="1771921" cy="661802"/>
                  <wp:effectExtent l="0" t="0" r="0" b="5080"/>
                  <wp:docPr id="61" name="Рисунок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323" cy="667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2" w:type="dxa"/>
            <w:vAlign w:val="center"/>
          </w:tcPr>
          <w:p w14:paraId="0CACE301" w14:textId="77777777" w:rsidR="006638F9" w:rsidRPr="00CB08F0" w:rsidRDefault="007D4C92" w:rsidP="007D4C9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умба с экраном для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медиапроектора</w:t>
            </w:r>
            <w:proofErr w:type="spellEnd"/>
          </w:p>
        </w:tc>
        <w:tc>
          <w:tcPr>
            <w:tcW w:w="1755" w:type="dxa"/>
            <w:vAlign w:val="center"/>
          </w:tcPr>
          <w:p w14:paraId="5F8D545C" w14:textId="77777777" w:rsidR="006638F9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05689414" wp14:editId="180573F9">
                  <wp:extent cx="688769" cy="647443"/>
                  <wp:effectExtent l="0" t="0" r="0" b="635"/>
                  <wp:docPr id="63" name="Рисунок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395" cy="656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4BEA33B3" w14:textId="77777777" w:rsidR="006638F9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интер</w:t>
            </w:r>
          </w:p>
        </w:tc>
      </w:tr>
    </w:tbl>
    <w:p w14:paraId="6B4F8154" w14:textId="77777777" w:rsidR="006638F9" w:rsidRDefault="006638F9" w:rsidP="006638F9">
      <w:pPr>
        <w:rPr>
          <w:rFonts w:ascii="Times New Roman" w:hAnsi="Times New Roman" w:cs="Times New Roman"/>
          <w:sz w:val="28"/>
          <w:szCs w:val="28"/>
        </w:rPr>
      </w:pPr>
    </w:p>
    <w:p w14:paraId="642159A4" w14:textId="77777777" w:rsidR="007D4C92" w:rsidRDefault="007D4C92" w:rsidP="006638F9">
      <w:pPr>
        <w:rPr>
          <w:rFonts w:ascii="Times New Roman" w:hAnsi="Times New Roman" w:cs="Times New Roman"/>
          <w:sz w:val="28"/>
          <w:szCs w:val="28"/>
        </w:rPr>
      </w:pPr>
    </w:p>
    <w:p w14:paraId="6E78D898" w14:textId="77777777" w:rsidR="007D4C92" w:rsidRDefault="007D4C92" w:rsidP="006638F9">
      <w:pPr>
        <w:rPr>
          <w:rFonts w:ascii="Times New Roman" w:hAnsi="Times New Roman" w:cs="Times New Roman"/>
          <w:sz w:val="28"/>
          <w:szCs w:val="28"/>
        </w:rPr>
      </w:pPr>
    </w:p>
    <w:p w14:paraId="2D1A2E44" w14:textId="77777777" w:rsidR="007D4C92" w:rsidRDefault="007D4C92" w:rsidP="006638F9">
      <w:pPr>
        <w:rPr>
          <w:rFonts w:ascii="Times New Roman" w:hAnsi="Times New Roman" w:cs="Times New Roman"/>
          <w:sz w:val="28"/>
          <w:szCs w:val="28"/>
        </w:rPr>
      </w:pPr>
    </w:p>
    <w:p w14:paraId="606DA1AC" w14:textId="06A5FBF2" w:rsidR="007D4C92" w:rsidRDefault="007D4C92" w:rsidP="007D4C9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6"/>
          <w:szCs w:val="26"/>
          <w:lang w:eastAsia="ru-RU"/>
        </w:rPr>
        <w:lastRenderedPageBreak/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43EDB23" wp14:editId="1A69A088">
                <wp:simplePos x="0" y="0"/>
                <wp:positionH relativeFrom="margin">
                  <wp:posOffset>28055</wp:posOffset>
                </wp:positionH>
                <wp:positionV relativeFrom="paragraph">
                  <wp:posOffset>192628</wp:posOffset>
                </wp:positionV>
                <wp:extent cx="5664530" cy="720280"/>
                <wp:effectExtent l="38100" t="0" r="88900" b="3810"/>
                <wp:wrapNone/>
                <wp:docPr id="72" name="Группа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4530" cy="720280"/>
                          <a:chOff x="-35823" y="11880"/>
                          <a:chExt cx="7674873" cy="720570"/>
                        </a:xfrm>
                      </wpg:grpSpPr>
                      <wpg:grpSp>
                        <wpg:cNvPr id="73" name="Группа 73"/>
                        <wpg:cNvGrpSpPr/>
                        <wpg:grpSpPr>
                          <a:xfrm>
                            <a:off x="-35823" y="85725"/>
                            <a:ext cx="7674873" cy="646725"/>
                            <a:chOff x="-35823" y="0"/>
                            <a:chExt cx="7674873" cy="646725"/>
                          </a:xfrm>
                        </wpg:grpSpPr>
                        <wps:wsp>
                          <wps:cNvPr id="74" name="Прямая соединительная линия 74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5" name="Прямая соединительная линия 75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6" name="Прямая со стрелкой 76"/>
                          <wps:cNvCnPr/>
                          <wps:spPr>
                            <a:xfrm rot="5400000" flipH="1" flipV="1">
                              <a:off x="3794418" y="-3716093"/>
                              <a:ext cx="14161" cy="7674644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7" name="Надпись 77"/>
                        <wps:cNvSpPr txBox="1"/>
                        <wps:spPr>
                          <a:xfrm>
                            <a:off x="3330894" y="11880"/>
                            <a:ext cx="952501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4306A" w14:textId="77777777" w:rsidR="007D4C92" w:rsidRDefault="007D4C92" w:rsidP="007D4C92">
                              <w:r>
                                <w:t>5,9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3EDB23" id="Группа 72" o:spid="_x0000_s1050" style="position:absolute;left:0;text-align:left;margin-left:2.2pt;margin-top:15.15pt;width:446.05pt;height:56.7pt;z-index:251672576;mso-position-horizontal-relative:margin;mso-width-relative:margin;mso-height-relative:margin" coordorigin="-358,118" coordsize="76748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">
                <v:group id="Группа 73" o:spid="_x0000_s1051" style="position:absolute;left:-358;top:857;width:76748;height:6467" coordorigin="-358" coordsize="76748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line id="Прямая соединительная линия 74" o:spid="_x0000_s1052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" strokecolor="black [3200]" strokeweight=".5pt">
                    <v:stroke joinstyle="miter"/>
                  </v:line>
                  <v:line id="Прямая соединительная линия 75" o:spid="_x0000_s1053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" strokecolor="black [3200]" strokeweight=".5pt">
                    <v:stroke joinstyle="miter"/>
                  </v:line>
                  <v:shape id="Прямая со стрелкой 76" o:spid="_x0000_s1054" type="#_x0000_t32" style="position:absolute;left:37944;top:-37161;width:142;height:76746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" strokecolor="black [3200]" strokeweight=".5pt">
                    <v:stroke startarrow="block" endarrow="block" joinstyle="miter"/>
                  </v:shape>
                </v:group>
                <v:shape id="Надпись 77" o:spid="_x0000_s1055" type="#_x0000_t202" style="position:absolute;left:33308;top:118;width:952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" filled="f" stroked="f" strokeweight=".5pt">
                  <v:textbox>
                    <w:txbxContent>
                      <w:p w14:paraId="0BF4306A" w14:textId="77777777" w:rsidR="007D4C92" w:rsidRDefault="007D4C92" w:rsidP="007D4C92">
                        <w:r>
                          <w:t>5,9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>Комната участников</w:t>
      </w:r>
      <w:r w:rsidR="00B80463">
        <w:rPr>
          <w:rFonts w:ascii="Times New Roman" w:hAnsi="Times New Roman" w:cs="Times New Roman"/>
          <w:sz w:val="28"/>
          <w:szCs w:val="28"/>
        </w:rPr>
        <w:t>, ауд. 1.13</w:t>
      </w:r>
    </w:p>
    <w:p w14:paraId="68E01B73" w14:textId="77777777" w:rsidR="007D4C92" w:rsidRPr="007D4C92" w:rsidRDefault="007D4C92" w:rsidP="007D4C92">
      <w:pPr>
        <w:rPr>
          <w:rFonts w:ascii="Times New Roman" w:hAnsi="Times New Roman" w:cs="Times New Roman"/>
          <w:sz w:val="28"/>
          <w:szCs w:val="28"/>
        </w:rPr>
      </w:pPr>
    </w:p>
    <w:p w14:paraId="7889EE0E" w14:textId="77777777" w:rsidR="007D4C92" w:rsidRDefault="007D4C92" w:rsidP="007D4C9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6"/>
          <w:szCs w:val="26"/>
          <w:lang w:eastAsia="ru-RU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140485D" wp14:editId="7A24F225">
                <wp:simplePos x="0" y="0"/>
                <wp:positionH relativeFrom="page">
                  <wp:posOffset>-1905478</wp:posOffset>
                </wp:positionH>
                <wp:positionV relativeFrom="paragraph">
                  <wp:posOffset>2207829</wp:posOffset>
                </wp:positionV>
                <wp:extent cx="5126858" cy="720280"/>
                <wp:effectExtent l="0" t="44767" r="10477" b="48578"/>
                <wp:wrapNone/>
                <wp:docPr id="65" name="Группа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5126858" cy="720280"/>
                          <a:chOff x="-35823" y="11880"/>
                          <a:chExt cx="7674873" cy="720570"/>
                        </a:xfrm>
                      </wpg:grpSpPr>
                      <wpg:grpSp>
                        <wpg:cNvPr id="66" name="Группа 66"/>
                        <wpg:cNvGrpSpPr/>
                        <wpg:grpSpPr>
                          <a:xfrm>
                            <a:off x="-35823" y="85725"/>
                            <a:ext cx="7674873" cy="646725"/>
                            <a:chOff x="-35823" y="0"/>
                            <a:chExt cx="7674873" cy="646725"/>
                          </a:xfrm>
                        </wpg:grpSpPr>
                        <wps:wsp>
                          <wps:cNvPr id="67" name="Прямая соединительная линия 67"/>
                          <wps:cNvCnPr/>
                          <wps:spPr>
                            <a:xfrm flipV="1">
                              <a:off x="7629525" y="0"/>
                              <a:ext cx="9525" cy="6381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" name="Прямая соединительная линия 68"/>
                          <wps:cNvCnPr/>
                          <wps:spPr>
                            <a:xfrm flipH="1" flipV="1">
                              <a:off x="0" y="9525"/>
                              <a:ext cx="9525" cy="6372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Прямая со стрелкой 69"/>
                          <wps:cNvCnPr/>
                          <wps:spPr>
                            <a:xfrm rot="5400000" flipH="1" flipV="1">
                              <a:off x="3794418" y="-3716093"/>
                              <a:ext cx="14161" cy="7674644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Надпись 70"/>
                        <wps:cNvSpPr txBox="1"/>
                        <wps:spPr>
                          <a:xfrm>
                            <a:off x="3330894" y="11880"/>
                            <a:ext cx="952501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6354A2" w14:textId="77777777" w:rsidR="007D4C92" w:rsidRDefault="007D4C92" w:rsidP="007D4C92">
                              <w:r>
                                <w:t>5,3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40485D" id="Группа 65" o:spid="_x0000_s1056" style="position:absolute;margin-left:-150.05pt;margin-top:173.85pt;width:403.7pt;height:56.7pt;rotation:-90;z-index:251670528;mso-position-horizontal-relative:page;mso-width-relative:margin;mso-height-relative:margin" coordorigin="-358,118" coordsize="76748,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">
                <v:group id="Группа 66" o:spid="_x0000_s1057" style="position:absolute;left:-358;top:857;width:76748;height:6467" coordorigin="-358" coordsize="76748,6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line id="Прямая соединительная линия 67" o:spid="_x0000_s1058" style="position:absolute;flip:y;visibility:visible;mso-wrap-style:square" from="76295,0" to="76390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" strokecolor="black [3200]" strokeweight=".5pt">
                    <v:stroke joinstyle="miter"/>
                  </v:line>
                  <v:line id="Прямая соединительная линия 68" o:spid="_x0000_s1059" style="position:absolute;flip:x y;visibility:visible;mso-wrap-style:square" from="0,95" to="95,6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" strokecolor="black [3200]" strokeweight=".5pt">
                    <v:stroke joinstyle="miter"/>
                  </v:line>
                  <v:shape id="Прямая со стрелкой 69" o:spid="_x0000_s1060" type="#_x0000_t32" style="position:absolute;left:37944;top:-37161;width:142;height:76746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" strokecolor="black [3200]" strokeweight=".5pt">
                    <v:stroke startarrow="block" endarrow="block" joinstyle="miter"/>
                  </v:shape>
                </v:group>
                <v:shape id="Надпись 70" o:spid="_x0000_s1061" type="#_x0000_t202" style="position:absolute;left:33308;top:118;width:9525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" filled="f" stroked="f" strokeweight=".5pt">
                  <v:textbox>
                    <w:txbxContent>
                      <w:p w14:paraId="2E6354A2" w14:textId="77777777" w:rsidR="007D4C92" w:rsidRDefault="007D4C92" w:rsidP="007D4C92">
                        <w:r>
                          <w:t>5,3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7D4C92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66A77E3" wp14:editId="6D8648CE">
            <wp:extent cx="5700395" cy="5819140"/>
            <wp:effectExtent l="0" t="0" r="0" b="0"/>
            <wp:docPr id="64" name="Рисунок 64" descr="C:\Users\Посян\Desktop\Работа\ВСР\112 - Веб-дизай и разработка\1.13 участники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Посян\Desktop\Работа\ВСР\112 - Веб-дизай и разработка\1.13 участники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395" cy="581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E82C6" w14:textId="77777777" w:rsidR="007D4C92" w:rsidRPr="006638F9" w:rsidRDefault="007D4C92" w:rsidP="007D4C92">
      <w:pPr>
        <w:ind w:left="28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Условные обозначения</w:t>
      </w:r>
    </w:p>
    <w:tbl>
      <w:tblPr>
        <w:tblStyle w:val="a4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6"/>
        <w:gridCol w:w="3746"/>
        <w:gridCol w:w="2740"/>
        <w:gridCol w:w="3565"/>
      </w:tblGrid>
      <w:tr w:rsidR="007D4C92" w:rsidRPr="00CB08F0" w14:paraId="3D574F23" w14:textId="77777777" w:rsidTr="007D4C92">
        <w:tc>
          <w:tcPr>
            <w:tcW w:w="3336" w:type="dxa"/>
            <w:vAlign w:val="center"/>
          </w:tcPr>
          <w:p w14:paraId="366BD127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 wp14:anchorId="53A40517" wp14:editId="56641FBE">
                  <wp:extent cx="1499653" cy="819398"/>
                  <wp:effectExtent l="0" t="0" r="5715" b="0"/>
                  <wp:docPr id="78" name="Рисунок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572" cy="834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6" w:type="dxa"/>
            <w:vAlign w:val="center"/>
          </w:tcPr>
          <w:p w14:paraId="61439C3C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rFonts w:ascii="Times New Roman" w:hAnsi="Times New Roman" w:cs="Times New Roman"/>
                <w:sz w:val="28"/>
                <w:szCs w:val="28"/>
              </w:rPr>
              <w:t>Стол</w:t>
            </w:r>
          </w:p>
        </w:tc>
        <w:tc>
          <w:tcPr>
            <w:tcW w:w="2478" w:type="dxa"/>
            <w:vAlign w:val="center"/>
          </w:tcPr>
          <w:p w14:paraId="79CD862E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5A229470" wp14:editId="7BA57369">
                  <wp:extent cx="651505" cy="439387"/>
                  <wp:effectExtent l="0" t="0" r="0" b="0"/>
                  <wp:docPr id="79" name="Рисунок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151" cy="44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5CA1917D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усорная корзина</w:t>
            </w:r>
          </w:p>
        </w:tc>
      </w:tr>
      <w:tr w:rsidR="007D4C92" w:rsidRPr="00CB08F0" w14:paraId="28003E2A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5983CCAD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B08F0">
              <w:rPr>
                <w:noProof/>
                <w:sz w:val="28"/>
                <w:szCs w:val="28"/>
                <w:lang w:eastAsia="ru-RU"/>
              </w:rPr>
              <w:drawing>
                <wp:inline distT="0" distB="0" distL="0" distR="0" wp14:anchorId="15498479" wp14:editId="406BDD37">
                  <wp:extent cx="843148" cy="829326"/>
                  <wp:effectExtent l="0" t="0" r="0" b="8890"/>
                  <wp:docPr id="80" name="Рисунок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986" cy="83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6" w:type="dxa"/>
            <w:vAlign w:val="center"/>
          </w:tcPr>
          <w:p w14:paraId="304FF652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л</w:t>
            </w:r>
          </w:p>
        </w:tc>
        <w:tc>
          <w:tcPr>
            <w:tcW w:w="2478" w:type="dxa"/>
            <w:vAlign w:val="center"/>
          </w:tcPr>
          <w:p w14:paraId="06A969BB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051256DC" wp14:editId="2B9ADB2A">
                  <wp:extent cx="1603169" cy="973777"/>
                  <wp:effectExtent l="0" t="0" r="0" b="0"/>
                  <wp:docPr id="89" name="Рисунок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314" cy="981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2C49D86B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иван</w:t>
            </w:r>
          </w:p>
        </w:tc>
      </w:tr>
      <w:tr w:rsidR="007D4C92" w:rsidRPr="00CB08F0" w14:paraId="45D00425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2C5D9B10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ED6984C" wp14:editId="399D84BC">
                  <wp:extent cx="1219200" cy="855023"/>
                  <wp:effectExtent l="0" t="0" r="0" b="2540"/>
                  <wp:docPr id="82" name="Рисунок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9883" cy="86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6" w:type="dxa"/>
            <w:vAlign w:val="center"/>
          </w:tcPr>
          <w:p w14:paraId="1E128B6F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Шкаф</w:t>
            </w:r>
          </w:p>
        </w:tc>
        <w:tc>
          <w:tcPr>
            <w:tcW w:w="2478" w:type="dxa"/>
            <w:vAlign w:val="center"/>
          </w:tcPr>
          <w:p w14:paraId="487BD3E7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AF9F424" wp14:editId="1217ECBC">
                  <wp:extent cx="771525" cy="742950"/>
                  <wp:effectExtent l="0" t="0" r="9525" b="0"/>
                  <wp:docPr id="90" name="Рисунок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517D0FB2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Холодильник</w:t>
            </w:r>
          </w:p>
        </w:tc>
      </w:tr>
      <w:tr w:rsidR="007D4C92" w:rsidRPr="00CB08F0" w14:paraId="3987CA25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583BC92B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3AE1B240" wp14:editId="7F8025CD">
                  <wp:extent cx="1943100" cy="238125"/>
                  <wp:effectExtent l="0" t="0" r="0" b="9525"/>
                  <wp:docPr id="84" name="Рисунок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6" w:type="dxa"/>
            <w:vAlign w:val="center"/>
          </w:tcPr>
          <w:p w14:paraId="08A16CA3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оска</w:t>
            </w:r>
          </w:p>
        </w:tc>
        <w:tc>
          <w:tcPr>
            <w:tcW w:w="2478" w:type="dxa"/>
            <w:vAlign w:val="center"/>
          </w:tcPr>
          <w:p w14:paraId="33D15FEA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2372088" wp14:editId="47E7F35F">
                  <wp:extent cx="659298" cy="677117"/>
                  <wp:effectExtent l="0" t="0" r="7620" b="8890"/>
                  <wp:docPr id="85" name="Рисунок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687093" cy="705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5" w:type="dxa"/>
            <w:vAlign w:val="center"/>
          </w:tcPr>
          <w:p w14:paraId="02595E6A" w14:textId="08A57DBE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лер</w:t>
            </w:r>
          </w:p>
        </w:tc>
      </w:tr>
      <w:tr w:rsidR="007D4C92" w:rsidRPr="00CB08F0" w14:paraId="775DA0DD" w14:textId="77777777" w:rsidTr="007D4C92">
        <w:trPr>
          <w:trHeight w:val="1627"/>
        </w:trPr>
        <w:tc>
          <w:tcPr>
            <w:tcW w:w="3336" w:type="dxa"/>
            <w:vAlign w:val="center"/>
          </w:tcPr>
          <w:p w14:paraId="2962CBC8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87067FE" wp14:editId="7B524500">
                  <wp:extent cx="825953" cy="792010"/>
                  <wp:effectExtent l="0" t="0" r="0" b="8255"/>
                  <wp:docPr id="88" name="Рисунок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343" cy="794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6" w:type="dxa"/>
            <w:vAlign w:val="center"/>
          </w:tcPr>
          <w:p w14:paraId="4E307612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ресло</w:t>
            </w:r>
          </w:p>
        </w:tc>
        <w:tc>
          <w:tcPr>
            <w:tcW w:w="2478" w:type="dxa"/>
            <w:vAlign w:val="center"/>
          </w:tcPr>
          <w:p w14:paraId="342E7625" w14:textId="77777777" w:rsidR="007D4C92" w:rsidRPr="00CB08F0" w:rsidRDefault="007D4C92" w:rsidP="008D63D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65" w:type="dxa"/>
            <w:vAlign w:val="center"/>
          </w:tcPr>
          <w:p w14:paraId="7577289A" w14:textId="77777777" w:rsidR="007D4C92" w:rsidRPr="00CB08F0" w:rsidRDefault="007D4C92" w:rsidP="008D63D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DF1477A" w14:textId="77777777" w:rsidR="007D4C92" w:rsidRPr="007D4C92" w:rsidRDefault="007D4C92" w:rsidP="007D4C92">
      <w:pPr>
        <w:rPr>
          <w:rFonts w:ascii="Times New Roman" w:hAnsi="Times New Roman" w:cs="Times New Roman"/>
          <w:sz w:val="28"/>
          <w:szCs w:val="28"/>
        </w:rPr>
      </w:pPr>
    </w:p>
    <w:sectPr w:rsidR="007D4C92" w:rsidRPr="007D4C92" w:rsidSect="00CB08F0">
      <w:pgSz w:w="16838" w:h="11906" w:orient="landscape"/>
      <w:pgMar w:top="426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A6B83"/>
    <w:multiLevelType w:val="hybridMultilevel"/>
    <w:tmpl w:val="B3C881C0"/>
    <w:lvl w:ilvl="0" w:tplc="5CACB34A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QxNTEyMTGzNDBQ0lEKTi0uzszPAykwrAUALRrSMywAAAA="/>
  </w:docVars>
  <w:rsids>
    <w:rsidRoot w:val="00CB08F0"/>
    <w:rsid w:val="002E2CF5"/>
    <w:rsid w:val="005C04B6"/>
    <w:rsid w:val="006638F9"/>
    <w:rsid w:val="007D4C92"/>
    <w:rsid w:val="00B80463"/>
    <w:rsid w:val="00CB08F0"/>
    <w:rsid w:val="00DF0B90"/>
    <w:rsid w:val="00EE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C1A93"/>
  <w15:chartTrackingRefBased/>
  <w15:docId w15:val="{DEF345CD-07CB-41C1-A473-83386E09A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08F0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08F0"/>
    <w:pPr>
      <w:ind w:left="720"/>
      <w:contextualSpacing/>
    </w:pPr>
  </w:style>
  <w:style w:type="table" w:styleId="a4">
    <w:name w:val="Table Grid"/>
    <w:basedOn w:val="a1"/>
    <w:uiPriority w:val="39"/>
    <w:rsid w:val="00CB0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5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emf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сян</dc:creator>
  <cp:keywords/>
  <dc:description/>
  <cp:lastModifiedBy>pd</cp:lastModifiedBy>
  <cp:revision>4</cp:revision>
  <dcterms:created xsi:type="dcterms:W3CDTF">2019-11-11T18:24:00Z</dcterms:created>
  <dcterms:modified xsi:type="dcterms:W3CDTF">2019-11-11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3614427</vt:i4>
  </property>
</Properties>
</file>